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024-02-08</w:t>
      </w:r>
    </w:p>
    <w:bookmarkStart w:id="32" w:name="questions"/>
    <w:p>
      <w:pPr>
        <w:pStyle w:val="Heading2"/>
      </w:pPr>
      <w:r>
        <w:t xml:space="preserve">Question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asseng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rDe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AirPassenger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rDe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asseng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3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rDe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AirPassenger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urDe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3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cp:keywords/>
  <dcterms:created xsi:type="dcterms:W3CDTF">2024-02-08T16:54:13Z</dcterms:created>
  <dcterms:modified xsi:type="dcterms:W3CDTF">2024-02-08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8</vt:lpwstr>
  </property>
  <property fmtid="{D5CDD505-2E9C-101B-9397-08002B2CF9AE}" pid="3" name="output">
    <vt:lpwstr>word_document</vt:lpwstr>
  </property>
</Properties>
</file>